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50FF3F2F" w:rsidR="00440EBF" w:rsidRPr="00EB5CEC" w:rsidRDefault="002F2543" w:rsidP="002F2543">
      <w:pPr>
        <w:pStyle w:val="Heading2"/>
        <w:rPr>
          <w:sz w:val="28"/>
          <w:szCs w:val="28"/>
        </w:rPr>
      </w:pPr>
      <w:r w:rsidRPr="00EB5CEC">
        <w:rPr>
          <w:sz w:val="28"/>
          <w:szCs w:val="28"/>
        </w:rPr>
        <w:t>Chapter 1</w:t>
      </w:r>
      <w:r w:rsidRPr="00EB5CEC">
        <w:rPr>
          <w:rFonts w:hint="eastAsia"/>
          <w:sz w:val="28"/>
          <w:szCs w:val="28"/>
        </w:rPr>
        <w:t xml:space="preserve"> </w:t>
      </w:r>
      <w:r w:rsidRPr="00EB5CEC">
        <w:rPr>
          <w:sz w:val="28"/>
          <w:szCs w:val="28"/>
        </w:rPr>
        <w:t>Introduction</w:t>
      </w:r>
    </w:p>
    <w:p w14:paraId="3BE428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. What is the main goal of Chapter 1?</w:t>
      </w:r>
    </w:p>
    <w:p w14:paraId="3AF07F6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provide a detailed analysis of network protocols</w:t>
      </w:r>
    </w:p>
    <w:p w14:paraId="37551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get a "feel" and "big picture" introduction to networking</w:t>
      </w:r>
    </w:p>
    <w:p w14:paraId="572741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explain the technical details of Internet infrastructure</w:t>
      </w:r>
    </w:p>
    <w:p w14:paraId="181B7D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are different types of networks</w:t>
      </w:r>
    </w:p>
    <w:p w14:paraId="71BC84FB" w14:textId="77777777" w:rsidR="00EB5CEC" w:rsidRPr="00EB5CEC" w:rsidRDefault="00EB5CEC" w:rsidP="00EB5CEC">
      <w:pPr>
        <w:rPr>
          <w:sz w:val="22"/>
          <w:szCs w:val="22"/>
        </w:rPr>
      </w:pPr>
    </w:p>
    <w:p w14:paraId="684694F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get a "feel" and "big picture" introduction to networking</w:t>
      </w:r>
    </w:p>
    <w:p w14:paraId="76CE4E80" w14:textId="77777777" w:rsidR="00EB5CEC" w:rsidRPr="00EB5CEC" w:rsidRDefault="00EB5CEC" w:rsidP="00EB5CEC">
      <w:pPr>
        <w:rPr>
          <w:sz w:val="22"/>
          <w:szCs w:val="22"/>
        </w:rPr>
      </w:pPr>
    </w:p>
    <w:p w14:paraId="63A6853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. What are hosts in the context of computer networks?</w:t>
      </w:r>
    </w:p>
    <w:p w14:paraId="0651DE5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Network routers</w:t>
      </w:r>
    </w:p>
    <w:p w14:paraId="0DCA47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d systems</w:t>
      </w:r>
    </w:p>
    <w:p w14:paraId="2419785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s</w:t>
      </w:r>
    </w:p>
    <w:p w14:paraId="002995A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ommunication links</w:t>
      </w:r>
    </w:p>
    <w:p w14:paraId="565E82BA" w14:textId="77777777" w:rsidR="00EB5CEC" w:rsidRPr="00EB5CEC" w:rsidRDefault="00EB5CEC" w:rsidP="00EB5CEC">
      <w:pPr>
        <w:rPr>
          <w:sz w:val="22"/>
          <w:szCs w:val="22"/>
        </w:rPr>
      </w:pPr>
    </w:p>
    <w:p w14:paraId="02CA04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End systems</w:t>
      </w:r>
    </w:p>
    <w:p w14:paraId="1B23E555" w14:textId="77777777" w:rsidR="00EB5CEC" w:rsidRPr="00EB5CEC" w:rsidRDefault="00EB5CEC" w:rsidP="00EB5CEC">
      <w:pPr>
        <w:rPr>
          <w:sz w:val="22"/>
          <w:szCs w:val="22"/>
        </w:rPr>
      </w:pPr>
    </w:p>
    <w:p w14:paraId="4B21A3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. What does ISP stand for?</w:t>
      </w:r>
    </w:p>
    <w:p w14:paraId="647FE5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Internet Security Protocol</w:t>
      </w:r>
    </w:p>
    <w:p w14:paraId="19943BE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nternal System Process</w:t>
      </w:r>
    </w:p>
    <w:p w14:paraId="66CA4BE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</w:t>
      </w:r>
    </w:p>
    <w:p w14:paraId="79CDDD7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International Standard Protocol</w:t>
      </w:r>
    </w:p>
    <w:p w14:paraId="69B5F931" w14:textId="77777777" w:rsidR="00EB5CEC" w:rsidRPr="00EB5CEC" w:rsidRDefault="00EB5CEC" w:rsidP="00EB5CEC">
      <w:pPr>
        <w:rPr>
          <w:sz w:val="22"/>
          <w:szCs w:val="22"/>
        </w:rPr>
      </w:pPr>
    </w:p>
    <w:p w14:paraId="0525BA6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Internet Service Provider</w:t>
      </w:r>
    </w:p>
    <w:p w14:paraId="136D911C" w14:textId="77777777" w:rsidR="00EB5CEC" w:rsidRPr="00EB5CEC" w:rsidRDefault="00EB5CEC" w:rsidP="00EB5CEC">
      <w:pPr>
        <w:rPr>
          <w:sz w:val="22"/>
          <w:szCs w:val="22"/>
        </w:rPr>
      </w:pPr>
    </w:p>
    <w:p w14:paraId="6D64AAC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. Which of the following is NOT considered a type of physical media for network links?</w:t>
      </w:r>
    </w:p>
    <w:p w14:paraId="49F852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iber optic cable</w:t>
      </w:r>
    </w:p>
    <w:p w14:paraId="567B700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Coaxial cable</w:t>
      </w:r>
    </w:p>
    <w:p w14:paraId="5884AA2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adio waves</w:t>
      </w:r>
    </w:p>
    <w:p w14:paraId="747FB7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Ethernet switch</w:t>
      </w:r>
    </w:p>
    <w:p w14:paraId="629DC88E" w14:textId="77777777" w:rsidR="00EB5CEC" w:rsidRPr="00EB5CEC" w:rsidRDefault="00EB5CEC" w:rsidP="00EB5CEC">
      <w:pPr>
        <w:rPr>
          <w:sz w:val="22"/>
          <w:szCs w:val="22"/>
        </w:rPr>
      </w:pPr>
    </w:p>
    <w:p w14:paraId="5A23E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Ethernet switch</w:t>
      </w:r>
    </w:p>
    <w:p w14:paraId="2F28F043" w14:textId="77777777" w:rsidR="00EB5CEC" w:rsidRPr="00EB5CEC" w:rsidRDefault="00EB5CEC" w:rsidP="00EB5CEC">
      <w:pPr>
        <w:rPr>
          <w:sz w:val="22"/>
          <w:szCs w:val="22"/>
        </w:rPr>
      </w:pPr>
    </w:p>
    <w:p w14:paraId="50961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5. What is the transmission rate also known as?</w:t>
      </w:r>
    </w:p>
    <w:p w14:paraId="2965B0D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Bandwidth</w:t>
      </w:r>
    </w:p>
    <w:p w14:paraId="3D3CF6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atency</w:t>
      </w:r>
    </w:p>
    <w:p w14:paraId="66D8BF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roughput</w:t>
      </w:r>
    </w:p>
    <w:p w14:paraId="24378B8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ropagation delay</w:t>
      </w:r>
    </w:p>
    <w:p w14:paraId="01F1C2AC" w14:textId="77777777" w:rsidR="00EB5CEC" w:rsidRPr="00EB5CEC" w:rsidRDefault="00EB5CEC" w:rsidP="00EB5CEC">
      <w:pPr>
        <w:rPr>
          <w:sz w:val="22"/>
          <w:szCs w:val="22"/>
        </w:rPr>
      </w:pPr>
    </w:p>
    <w:p w14:paraId="32C5EC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Bandwidth</w:t>
      </w:r>
    </w:p>
    <w:p w14:paraId="6E02037D" w14:textId="77777777" w:rsidR="00EB5CEC" w:rsidRPr="00EB5CEC" w:rsidRDefault="00EB5CEC" w:rsidP="00EB5CEC">
      <w:pPr>
        <w:rPr>
          <w:sz w:val="22"/>
          <w:szCs w:val="22"/>
        </w:rPr>
      </w:pPr>
    </w:p>
    <w:p w14:paraId="5E4CC96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6. What is the main function of packet switches in a network?</w:t>
      </w:r>
    </w:p>
    <w:p w14:paraId="42D7129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</w:t>
      </w:r>
    </w:p>
    <w:p w14:paraId="4FF1F29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orward packets</w:t>
      </w:r>
    </w:p>
    <w:p w14:paraId="0FF477B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compress data</w:t>
      </w:r>
    </w:p>
    <w:p w14:paraId="30A1F1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generate network traffic</w:t>
      </w:r>
    </w:p>
    <w:p w14:paraId="4FBA16DC" w14:textId="77777777" w:rsidR="00EB5CEC" w:rsidRPr="00EB5CEC" w:rsidRDefault="00EB5CEC" w:rsidP="00EB5CEC">
      <w:pPr>
        <w:rPr>
          <w:sz w:val="22"/>
          <w:szCs w:val="22"/>
        </w:rPr>
      </w:pPr>
    </w:p>
    <w:p w14:paraId="310BD69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forward packets</w:t>
      </w:r>
    </w:p>
    <w:p w14:paraId="2E33D1BF" w14:textId="77777777" w:rsidR="00EB5CEC" w:rsidRPr="00EB5CEC" w:rsidRDefault="00EB5CEC" w:rsidP="00EB5CEC">
      <w:pPr>
        <w:rPr>
          <w:sz w:val="22"/>
          <w:szCs w:val="22"/>
        </w:rPr>
      </w:pPr>
    </w:p>
    <w:p w14:paraId="1502480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7. What does HFC stand for in the context of cable internet access?</w:t>
      </w:r>
    </w:p>
    <w:p w14:paraId="139224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igh-Frequency Communication</w:t>
      </w:r>
    </w:p>
    <w:p w14:paraId="689CF0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ybrid Fiber-Coaxial</w:t>
      </w:r>
    </w:p>
    <w:p w14:paraId="67C249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ome Fiber Connection</w:t>
      </w:r>
    </w:p>
    <w:p w14:paraId="2378105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yper-Fast Cable</w:t>
      </w:r>
    </w:p>
    <w:p w14:paraId="5017DD67" w14:textId="77777777" w:rsidR="00EB5CEC" w:rsidRPr="00EB5CEC" w:rsidRDefault="00EB5CEC" w:rsidP="00EB5CEC">
      <w:pPr>
        <w:rPr>
          <w:sz w:val="22"/>
          <w:szCs w:val="22"/>
        </w:rPr>
      </w:pPr>
    </w:p>
    <w:p w14:paraId="3E95A5A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Hybrid Fiber-Coaxial</w:t>
      </w:r>
    </w:p>
    <w:p w14:paraId="0E013E28" w14:textId="77777777" w:rsidR="00EB5CEC" w:rsidRPr="00EB5CEC" w:rsidRDefault="00EB5CEC" w:rsidP="00EB5CEC">
      <w:pPr>
        <w:rPr>
          <w:sz w:val="22"/>
          <w:szCs w:val="22"/>
        </w:rPr>
      </w:pPr>
    </w:p>
    <w:p w14:paraId="60BA3E6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8. What is the typical downstream transmission rate for cable internet?</w:t>
      </w:r>
    </w:p>
    <w:p w14:paraId="63F7CB6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-10 Mbps</w:t>
      </w:r>
    </w:p>
    <w:p w14:paraId="3443292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b) 10-100 Mbps</w:t>
      </w:r>
    </w:p>
    <w:p w14:paraId="0F8E84E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40 Mbps - 1.2 Gbps</w:t>
      </w:r>
    </w:p>
    <w:p w14:paraId="698C58B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10-100 Gbps</w:t>
      </w:r>
    </w:p>
    <w:p w14:paraId="48337DE7" w14:textId="77777777" w:rsidR="00EB5CEC" w:rsidRPr="00EB5CEC" w:rsidRDefault="00EB5CEC" w:rsidP="00EB5CEC">
      <w:pPr>
        <w:rPr>
          <w:sz w:val="22"/>
          <w:szCs w:val="22"/>
        </w:rPr>
      </w:pPr>
    </w:p>
    <w:p w14:paraId="7A71ED9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40 Mbps - 1.2 Gbps</w:t>
      </w:r>
    </w:p>
    <w:p w14:paraId="7FB3CE08" w14:textId="77777777" w:rsidR="00EB5CEC" w:rsidRPr="00EB5CEC" w:rsidRDefault="00EB5CEC" w:rsidP="00EB5CEC">
      <w:pPr>
        <w:rPr>
          <w:sz w:val="22"/>
          <w:szCs w:val="22"/>
        </w:rPr>
      </w:pPr>
    </w:p>
    <w:p w14:paraId="2FF3FA9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9. What technology is used in DSL to transmit data over telephone lines?</w:t>
      </w:r>
    </w:p>
    <w:p w14:paraId="3DE0A20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iber optics</w:t>
      </w:r>
    </w:p>
    <w:p w14:paraId="6DB400F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Coaxial cable</w:t>
      </w:r>
    </w:p>
    <w:p w14:paraId="2D94EBB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wisted pair copper wire</w:t>
      </w:r>
    </w:p>
    <w:p w14:paraId="45231D4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atellite transmission</w:t>
      </w:r>
    </w:p>
    <w:p w14:paraId="6F25F750" w14:textId="77777777" w:rsidR="00EB5CEC" w:rsidRPr="00EB5CEC" w:rsidRDefault="00EB5CEC" w:rsidP="00EB5CEC">
      <w:pPr>
        <w:rPr>
          <w:sz w:val="22"/>
          <w:szCs w:val="22"/>
        </w:rPr>
      </w:pPr>
    </w:p>
    <w:p w14:paraId="1E8DBAD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Twisted pair copper wire</w:t>
      </w:r>
    </w:p>
    <w:p w14:paraId="3E44960E" w14:textId="77777777" w:rsidR="00EB5CEC" w:rsidRPr="00EB5CEC" w:rsidRDefault="00EB5CEC" w:rsidP="00EB5CEC">
      <w:pPr>
        <w:rPr>
          <w:sz w:val="22"/>
          <w:szCs w:val="22"/>
        </w:rPr>
      </w:pPr>
    </w:p>
    <w:p w14:paraId="683D5E6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0. What does DSLAM stand for?</w:t>
      </w:r>
    </w:p>
    <w:p w14:paraId="155C05B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Digital Subscriber Line Access Multiplexer</w:t>
      </w:r>
    </w:p>
    <w:p w14:paraId="065404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ata Service Link and Management</w:t>
      </w:r>
    </w:p>
    <w:p w14:paraId="604F362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irect Satellite Link Access Module</w:t>
      </w:r>
    </w:p>
    <w:p w14:paraId="59DD0F0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istributed System Local Area Network</w:t>
      </w:r>
    </w:p>
    <w:p w14:paraId="1096FE87" w14:textId="77777777" w:rsidR="00EB5CEC" w:rsidRPr="00EB5CEC" w:rsidRDefault="00EB5CEC" w:rsidP="00EB5CEC">
      <w:pPr>
        <w:rPr>
          <w:sz w:val="22"/>
          <w:szCs w:val="22"/>
        </w:rPr>
      </w:pPr>
    </w:p>
    <w:p w14:paraId="0BAF393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Digital Subscriber Line Access Multiplexer</w:t>
      </w:r>
    </w:p>
    <w:p w14:paraId="5C33BBD7" w14:textId="77777777" w:rsidR="00EB5CEC" w:rsidRPr="00EB5CEC" w:rsidRDefault="00EB5CEC" w:rsidP="00EB5CEC">
      <w:pPr>
        <w:rPr>
          <w:sz w:val="22"/>
          <w:szCs w:val="22"/>
        </w:rPr>
      </w:pPr>
    </w:p>
    <w:p w14:paraId="47BA0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1. Which of the following is NOT typically found in a home network?</w:t>
      </w:r>
    </w:p>
    <w:p w14:paraId="4707E6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er</w:t>
      </w:r>
    </w:p>
    <w:p w14:paraId="1534B2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irewall</w:t>
      </w:r>
    </w:p>
    <w:p w14:paraId="21B1B73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AT</w:t>
      </w:r>
    </w:p>
    <w:p w14:paraId="39CF82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SLAM</w:t>
      </w:r>
    </w:p>
    <w:p w14:paraId="68E01578" w14:textId="77777777" w:rsidR="00EB5CEC" w:rsidRPr="00EB5CEC" w:rsidRDefault="00EB5CEC" w:rsidP="00EB5CEC">
      <w:pPr>
        <w:rPr>
          <w:sz w:val="22"/>
          <w:szCs w:val="22"/>
        </w:rPr>
      </w:pPr>
    </w:p>
    <w:p w14:paraId="77A4915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DSLAM</w:t>
      </w:r>
    </w:p>
    <w:p w14:paraId="7F684391" w14:textId="77777777" w:rsidR="00EB5CEC" w:rsidRPr="00EB5CEC" w:rsidRDefault="00EB5CEC" w:rsidP="00EB5CEC">
      <w:pPr>
        <w:rPr>
          <w:sz w:val="22"/>
          <w:szCs w:val="22"/>
        </w:rPr>
      </w:pPr>
    </w:p>
    <w:p w14:paraId="5DF4FBD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12. What is the typical range of a wireless LAN (WLAN)?</w:t>
      </w:r>
    </w:p>
    <w:p w14:paraId="1A6E9C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-10 meters</w:t>
      </w:r>
    </w:p>
    <w:p w14:paraId="2076F78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0-100 meters</w:t>
      </w:r>
    </w:p>
    <w:p w14:paraId="0F03AB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-1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1ACE681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-10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7B7CBF2D" w14:textId="77777777" w:rsidR="00EB5CEC" w:rsidRPr="00EB5CEC" w:rsidRDefault="00EB5CEC" w:rsidP="00EB5CEC">
      <w:pPr>
        <w:rPr>
          <w:sz w:val="22"/>
          <w:szCs w:val="22"/>
        </w:rPr>
      </w:pPr>
    </w:p>
    <w:p w14:paraId="7BBF2C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10-100 meters</w:t>
      </w:r>
    </w:p>
    <w:p w14:paraId="70233C9F" w14:textId="77777777" w:rsidR="00EB5CEC" w:rsidRPr="00EB5CEC" w:rsidRDefault="00EB5CEC" w:rsidP="00EB5CEC">
      <w:pPr>
        <w:rPr>
          <w:sz w:val="22"/>
          <w:szCs w:val="22"/>
        </w:rPr>
      </w:pPr>
    </w:p>
    <w:p w14:paraId="12D99F5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3. What is the main difference between guided and unguided media?</w:t>
      </w:r>
    </w:p>
    <w:p w14:paraId="41C3998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Guided media use copper wire, unguided use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s</w:t>
      </w:r>
    </w:p>
    <w:p w14:paraId="07E5118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Guided media are faster, unguided are slower</w:t>
      </w:r>
    </w:p>
    <w:p w14:paraId="79DF3BB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ided media use solid materials, unguided propagate freely</w:t>
      </w:r>
    </w:p>
    <w:p w14:paraId="0401DD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Guided media are more secure, unguided are less secure</w:t>
      </w:r>
    </w:p>
    <w:p w14:paraId="569F30CA" w14:textId="77777777" w:rsidR="00EB5CEC" w:rsidRPr="00EB5CEC" w:rsidRDefault="00EB5CEC" w:rsidP="00EB5CEC">
      <w:pPr>
        <w:rPr>
          <w:sz w:val="22"/>
          <w:szCs w:val="22"/>
        </w:rPr>
      </w:pPr>
    </w:p>
    <w:p w14:paraId="341F990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Guided media use solid materials, unguided propagate freely</w:t>
      </w:r>
    </w:p>
    <w:p w14:paraId="3B3EDE70" w14:textId="77777777" w:rsidR="00EB5CEC" w:rsidRPr="00EB5CEC" w:rsidRDefault="00EB5CEC" w:rsidP="00EB5CEC">
      <w:pPr>
        <w:rPr>
          <w:sz w:val="22"/>
          <w:szCs w:val="22"/>
        </w:rPr>
      </w:pPr>
    </w:p>
    <w:p w14:paraId="75E8454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4. Which of the following is an example of guided media?</w:t>
      </w:r>
    </w:p>
    <w:p w14:paraId="6AB79A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adio waves</w:t>
      </w:r>
    </w:p>
    <w:p w14:paraId="20A660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atellite transmission</w:t>
      </w:r>
    </w:p>
    <w:p w14:paraId="29D68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iber optic cable</w:t>
      </w:r>
    </w:p>
    <w:p w14:paraId="25C812F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Bluetooth</w:t>
      </w:r>
    </w:p>
    <w:p w14:paraId="078B5137" w14:textId="77777777" w:rsidR="00EB5CEC" w:rsidRPr="00EB5CEC" w:rsidRDefault="00EB5CEC" w:rsidP="00EB5CEC">
      <w:pPr>
        <w:rPr>
          <w:sz w:val="22"/>
          <w:szCs w:val="22"/>
        </w:rPr>
      </w:pPr>
    </w:p>
    <w:p w14:paraId="06B75E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Fiber optic cable</w:t>
      </w:r>
    </w:p>
    <w:p w14:paraId="43A400B1" w14:textId="77777777" w:rsidR="00EB5CEC" w:rsidRPr="00EB5CEC" w:rsidRDefault="00EB5CEC" w:rsidP="00EB5CEC">
      <w:pPr>
        <w:rPr>
          <w:sz w:val="22"/>
          <w:szCs w:val="22"/>
        </w:rPr>
      </w:pPr>
    </w:p>
    <w:p w14:paraId="05BB70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15. What is the main advantage of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 cable over copper wire?</w:t>
      </w:r>
    </w:p>
    <w:p w14:paraId="02CB3B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Lower cost</w:t>
      </w:r>
    </w:p>
    <w:p w14:paraId="49A621B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asier installation</w:t>
      </w:r>
    </w:p>
    <w:p w14:paraId="056947B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igher data rates over longer distances</w:t>
      </w:r>
    </w:p>
    <w:p w14:paraId="32F068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</w:t>
      </w:r>
      <w:proofErr w:type="gramStart"/>
      <w:r w:rsidRPr="00EB5CEC">
        <w:rPr>
          <w:sz w:val="22"/>
          <w:szCs w:val="22"/>
        </w:rPr>
        <w:t>Better</w:t>
      </w:r>
      <w:proofErr w:type="gramEnd"/>
      <w:r w:rsidRPr="00EB5CEC">
        <w:rPr>
          <w:sz w:val="22"/>
          <w:szCs w:val="22"/>
        </w:rPr>
        <w:t xml:space="preserve"> resistance to physical damage</w:t>
      </w:r>
    </w:p>
    <w:p w14:paraId="4BD4CC9C" w14:textId="77777777" w:rsidR="00EB5CEC" w:rsidRPr="00EB5CEC" w:rsidRDefault="00EB5CEC" w:rsidP="00EB5CEC">
      <w:pPr>
        <w:rPr>
          <w:sz w:val="22"/>
          <w:szCs w:val="22"/>
        </w:rPr>
      </w:pPr>
    </w:p>
    <w:p w14:paraId="3DBA494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Answer: c) Higher data rates over longer distances</w:t>
      </w:r>
    </w:p>
    <w:p w14:paraId="2E98E827" w14:textId="77777777" w:rsidR="00EB5CEC" w:rsidRPr="00EB5CEC" w:rsidRDefault="00EB5CEC" w:rsidP="00EB5CEC">
      <w:pPr>
        <w:rPr>
          <w:sz w:val="22"/>
          <w:szCs w:val="22"/>
        </w:rPr>
      </w:pPr>
    </w:p>
    <w:p w14:paraId="3B0EFA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6. What is the primary function of routing in a network?</w:t>
      </w:r>
    </w:p>
    <w:p w14:paraId="489CD04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ncrypting data packets</w:t>
      </w:r>
    </w:p>
    <w:p w14:paraId="42EEBC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etermining source-destination paths for packets</w:t>
      </w:r>
    </w:p>
    <w:p w14:paraId="5BBBFDD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Compressing data for transmission</w:t>
      </w:r>
    </w:p>
    <w:p w14:paraId="56060F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Managing network congestion</w:t>
      </w:r>
    </w:p>
    <w:p w14:paraId="419523C3" w14:textId="77777777" w:rsidR="00EB5CEC" w:rsidRPr="00EB5CEC" w:rsidRDefault="00EB5CEC" w:rsidP="00EB5CEC">
      <w:pPr>
        <w:rPr>
          <w:sz w:val="22"/>
          <w:szCs w:val="22"/>
        </w:rPr>
      </w:pPr>
    </w:p>
    <w:p w14:paraId="1189D29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Determining source-destination paths for packets</w:t>
      </w:r>
    </w:p>
    <w:p w14:paraId="6F60FA7E" w14:textId="77777777" w:rsidR="00EB5CEC" w:rsidRPr="00EB5CEC" w:rsidRDefault="00EB5CEC" w:rsidP="00EB5CEC">
      <w:pPr>
        <w:rPr>
          <w:sz w:val="22"/>
          <w:szCs w:val="22"/>
        </w:rPr>
      </w:pPr>
    </w:p>
    <w:p w14:paraId="767695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7. What is the difference between forwarding and routing?</w:t>
      </w:r>
    </w:p>
    <w:p w14:paraId="3E51642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orwarding is global, routing is local</w:t>
      </w:r>
    </w:p>
    <w:p w14:paraId="537B14B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is faster, routing is slower</w:t>
      </w:r>
    </w:p>
    <w:p w14:paraId="33D76CD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orwarding is a local action, routing is a global action</w:t>
      </w:r>
    </w:p>
    <w:p w14:paraId="6A76D6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Forwarding uses IP addresses, routing uses MAC addresses</w:t>
      </w:r>
    </w:p>
    <w:p w14:paraId="6C101CBB" w14:textId="77777777" w:rsidR="00EB5CEC" w:rsidRPr="00EB5CEC" w:rsidRDefault="00EB5CEC" w:rsidP="00EB5CEC">
      <w:pPr>
        <w:rPr>
          <w:sz w:val="22"/>
          <w:szCs w:val="22"/>
        </w:rPr>
      </w:pPr>
    </w:p>
    <w:p w14:paraId="412B14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Forwarding is a local action, routing is a global action</w:t>
      </w:r>
    </w:p>
    <w:p w14:paraId="2CB16E32" w14:textId="77777777" w:rsidR="00EB5CEC" w:rsidRPr="00EB5CEC" w:rsidRDefault="00EB5CEC" w:rsidP="00EB5CEC">
      <w:pPr>
        <w:rPr>
          <w:sz w:val="22"/>
          <w:szCs w:val="22"/>
        </w:rPr>
      </w:pPr>
    </w:p>
    <w:p w14:paraId="2DDD2CF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8. What is store-and-forward transmission in packet switching?</w:t>
      </w:r>
    </w:p>
    <w:p w14:paraId="1912A71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toring packets indefinitely before forwarding</w:t>
      </w:r>
    </w:p>
    <w:p w14:paraId="7BA01EE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packets immediately upon receipt</w:t>
      </w:r>
    </w:p>
    <w:p w14:paraId="48CD603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Waiting for the entire packet to arrive before forwarding</w:t>
      </w:r>
    </w:p>
    <w:p w14:paraId="09F062D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plitting packets into smaller fragments before forwarding</w:t>
      </w:r>
    </w:p>
    <w:p w14:paraId="660D860F" w14:textId="77777777" w:rsidR="00EB5CEC" w:rsidRPr="00EB5CEC" w:rsidRDefault="00EB5CEC" w:rsidP="00EB5CEC">
      <w:pPr>
        <w:rPr>
          <w:sz w:val="22"/>
          <w:szCs w:val="22"/>
        </w:rPr>
      </w:pPr>
    </w:p>
    <w:p w14:paraId="2FDCDC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Waiting for the entire packet to arrive before forwarding</w:t>
      </w:r>
    </w:p>
    <w:p w14:paraId="46F54F9A" w14:textId="77777777" w:rsidR="00EB5CEC" w:rsidRPr="00EB5CEC" w:rsidRDefault="00EB5CEC" w:rsidP="00EB5CEC">
      <w:pPr>
        <w:rPr>
          <w:sz w:val="22"/>
          <w:szCs w:val="22"/>
        </w:rPr>
      </w:pPr>
    </w:p>
    <w:p w14:paraId="4BFBA59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9. What causes queueing delay in routers?</w:t>
      </w:r>
    </w:p>
    <w:p w14:paraId="100C086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low processing speed of routers</w:t>
      </w:r>
    </w:p>
    <w:p w14:paraId="38ABA8B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imited bandwidth of outgoing links</w:t>
      </w:r>
    </w:p>
    <w:p w14:paraId="2C7374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arrival rate exceeding outgoing link capacity</w:t>
      </w:r>
    </w:p>
    <w:p w14:paraId="64494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 xml:space="preserve">d) </w:t>
      </w:r>
      <w:proofErr w:type="gramStart"/>
      <w:r w:rsidRPr="00EB5CEC">
        <w:rPr>
          <w:sz w:val="22"/>
          <w:szCs w:val="22"/>
        </w:rPr>
        <w:t>Large</w:t>
      </w:r>
      <w:proofErr w:type="gramEnd"/>
      <w:r w:rsidRPr="00EB5CEC">
        <w:rPr>
          <w:sz w:val="22"/>
          <w:szCs w:val="22"/>
        </w:rPr>
        <w:t xml:space="preserve"> packet sizes</w:t>
      </w:r>
    </w:p>
    <w:p w14:paraId="6A922519" w14:textId="77777777" w:rsidR="00EB5CEC" w:rsidRPr="00EB5CEC" w:rsidRDefault="00EB5CEC" w:rsidP="00EB5CEC">
      <w:pPr>
        <w:rPr>
          <w:sz w:val="22"/>
          <w:szCs w:val="22"/>
        </w:rPr>
      </w:pPr>
    </w:p>
    <w:p w14:paraId="03A615C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Packet arrival rate exceeding outgoing link capacity</w:t>
      </w:r>
    </w:p>
    <w:p w14:paraId="159D9FFA" w14:textId="77777777" w:rsidR="00EB5CEC" w:rsidRPr="00EB5CEC" w:rsidRDefault="00EB5CEC" w:rsidP="00EB5CEC">
      <w:pPr>
        <w:rPr>
          <w:sz w:val="22"/>
          <w:szCs w:val="22"/>
        </w:rPr>
      </w:pPr>
    </w:p>
    <w:p w14:paraId="5B0EED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0. What is the main difference between packet switching and circuit switching?</w:t>
      </w:r>
    </w:p>
    <w:p w14:paraId="66C94D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witching is faster, circuit switching is slower</w:t>
      </w:r>
    </w:p>
    <w:p w14:paraId="53A548A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acket switching uses dedicated resources, circuit switching shares resources</w:t>
      </w:r>
    </w:p>
    <w:p w14:paraId="06E1BF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switching is more reliable, circuit switching is less reliable</w:t>
      </w:r>
    </w:p>
    <w:p w14:paraId="1D8458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switching shares resources, circuit switching uses dedicated resources</w:t>
      </w:r>
    </w:p>
    <w:p w14:paraId="794B8B9D" w14:textId="77777777" w:rsidR="00EB5CEC" w:rsidRPr="00EB5CEC" w:rsidRDefault="00EB5CEC" w:rsidP="00EB5CEC">
      <w:pPr>
        <w:rPr>
          <w:sz w:val="22"/>
          <w:szCs w:val="22"/>
        </w:rPr>
      </w:pPr>
    </w:p>
    <w:p w14:paraId="6237F5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Packet switching shares resources, circuit switching uses dedicated resources</w:t>
      </w:r>
    </w:p>
    <w:p w14:paraId="17E1801A" w14:textId="77777777" w:rsidR="00EB5CEC" w:rsidRPr="00EB5CEC" w:rsidRDefault="00EB5CEC" w:rsidP="00EB5CEC">
      <w:pPr>
        <w:rPr>
          <w:sz w:val="22"/>
          <w:szCs w:val="22"/>
        </w:rPr>
      </w:pPr>
    </w:p>
    <w:p w14:paraId="40FC2F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1. What is an Internet Exchange Point (IXP)?</w:t>
      </w:r>
    </w:p>
    <w:p w14:paraId="25B620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place where ISPs connect directly to each other</w:t>
      </w:r>
    </w:p>
    <w:p w14:paraId="5708D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central authority that manages the Internet</w:t>
      </w:r>
    </w:p>
    <w:p w14:paraId="09D065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type of router used in the Internet backbone</w:t>
      </w:r>
    </w:p>
    <w:p w14:paraId="1AC8D57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satellite communication hub</w:t>
      </w:r>
    </w:p>
    <w:p w14:paraId="25B10254" w14:textId="77777777" w:rsidR="00EB5CEC" w:rsidRPr="00EB5CEC" w:rsidRDefault="00EB5CEC" w:rsidP="00EB5CEC">
      <w:pPr>
        <w:rPr>
          <w:sz w:val="22"/>
          <w:szCs w:val="22"/>
        </w:rPr>
      </w:pPr>
    </w:p>
    <w:p w14:paraId="12B325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A place where ISPs connect directly to each other</w:t>
      </w:r>
    </w:p>
    <w:p w14:paraId="7DBD5E9E" w14:textId="77777777" w:rsidR="00EB5CEC" w:rsidRPr="00EB5CEC" w:rsidRDefault="00EB5CEC" w:rsidP="00EB5CEC">
      <w:pPr>
        <w:rPr>
          <w:sz w:val="22"/>
          <w:szCs w:val="22"/>
        </w:rPr>
      </w:pPr>
    </w:p>
    <w:p w14:paraId="64E3C1F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2. What is a tier-1 ISP?</w:t>
      </w:r>
    </w:p>
    <w:p w14:paraId="10960B0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local Internet Service Provider</w:t>
      </w:r>
    </w:p>
    <w:p w14:paraId="67312E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national or international ISP with global coverage</w:t>
      </w:r>
    </w:p>
    <w:p w14:paraId="64D10DF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content provider network</w:t>
      </w:r>
    </w:p>
    <w:p w14:paraId="431151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regional Internet Service Provider</w:t>
      </w:r>
    </w:p>
    <w:p w14:paraId="0A788791" w14:textId="77777777" w:rsidR="00EB5CEC" w:rsidRPr="00EB5CEC" w:rsidRDefault="00EB5CEC" w:rsidP="00EB5CEC">
      <w:pPr>
        <w:rPr>
          <w:sz w:val="22"/>
          <w:szCs w:val="22"/>
        </w:rPr>
      </w:pPr>
    </w:p>
    <w:p w14:paraId="4CF56D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A national or international ISP with global coverage</w:t>
      </w:r>
    </w:p>
    <w:p w14:paraId="7E89521B" w14:textId="77777777" w:rsidR="00EB5CEC" w:rsidRPr="00EB5CEC" w:rsidRDefault="00EB5CEC" w:rsidP="00EB5CEC">
      <w:pPr>
        <w:rPr>
          <w:sz w:val="22"/>
          <w:szCs w:val="22"/>
        </w:rPr>
      </w:pPr>
    </w:p>
    <w:p w14:paraId="751FD5C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3. What are the four main sources of packet delay in networks?</w:t>
      </w:r>
    </w:p>
    <w:p w14:paraId="6159632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rocessing, queueing, transmission, and propagation delays</w:t>
      </w:r>
    </w:p>
    <w:p w14:paraId="3D3D8E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b) Encryption, decryption, compression, and decompression delays</w:t>
      </w:r>
    </w:p>
    <w:p w14:paraId="7D95B0E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outing, forwarding, switching, and multiplexing delays</w:t>
      </w:r>
    </w:p>
    <w:p w14:paraId="72B11FE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ending, receiving, acknowledging, and retransmitting delays</w:t>
      </w:r>
    </w:p>
    <w:p w14:paraId="1022D158" w14:textId="77777777" w:rsidR="00EB5CEC" w:rsidRPr="00EB5CEC" w:rsidRDefault="00EB5CEC" w:rsidP="00EB5CEC">
      <w:pPr>
        <w:rPr>
          <w:sz w:val="22"/>
          <w:szCs w:val="22"/>
        </w:rPr>
      </w:pPr>
    </w:p>
    <w:p w14:paraId="22C5D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Processing, queueing, transmission, and propagation delays</w:t>
      </w:r>
    </w:p>
    <w:p w14:paraId="1A982E8E" w14:textId="77777777" w:rsidR="00EB5CEC" w:rsidRPr="00EB5CEC" w:rsidRDefault="00EB5CEC" w:rsidP="00EB5CEC">
      <w:pPr>
        <w:rPr>
          <w:sz w:val="22"/>
          <w:szCs w:val="22"/>
        </w:rPr>
      </w:pPr>
    </w:p>
    <w:p w14:paraId="5B3EAD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4. What is the transmission delay of a 1000-bit packet on a 100 Mbps link?</w:t>
      </w:r>
    </w:p>
    <w:p w14:paraId="0E860B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4768E0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b) 0.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D6AE65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29148D9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48809AF" w14:textId="77777777" w:rsidR="00EB5CEC" w:rsidRPr="00EB5CEC" w:rsidRDefault="00EB5CEC" w:rsidP="00EB5CEC">
      <w:pPr>
        <w:rPr>
          <w:sz w:val="22"/>
          <w:szCs w:val="22"/>
        </w:rPr>
      </w:pPr>
    </w:p>
    <w:p w14:paraId="41E84AC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nswer: 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078983B9" w14:textId="77777777" w:rsidR="00EB5CEC" w:rsidRPr="00EB5CEC" w:rsidRDefault="00EB5CEC" w:rsidP="00EB5CEC">
      <w:pPr>
        <w:rPr>
          <w:sz w:val="22"/>
          <w:szCs w:val="22"/>
        </w:rPr>
      </w:pPr>
    </w:p>
    <w:p w14:paraId="418EF20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5. What is the main cause of packet loss in networks?</w:t>
      </w:r>
    </w:p>
    <w:p w14:paraId="23E6C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lectromagnetic interference</w:t>
      </w:r>
    </w:p>
    <w:p w14:paraId="667E06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Router processing errors</w:t>
      </w:r>
    </w:p>
    <w:p w14:paraId="0BBC16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uffer overflow in routers</w:t>
      </w:r>
    </w:p>
    <w:p w14:paraId="49AB2E7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ransmission media failures</w:t>
      </w:r>
    </w:p>
    <w:p w14:paraId="47233419" w14:textId="77777777" w:rsidR="00EB5CEC" w:rsidRPr="00EB5CEC" w:rsidRDefault="00EB5CEC" w:rsidP="00EB5CEC">
      <w:pPr>
        <w:rPr>
          <w:sz w:val="22"/>
          <w:szCs w:val="22"/>
        </w:rPr>
      </w:pPr>
    </w:p>
    <w:p w14:paraId="2C926F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Buffer overflow in routers</w:t>
      </w:r>
    </w:p>
    <w:p w14:paraId="08DB11EA" w14:textId="77777777" w:rsidR="00EB5CEC" w:rsidRPr="00EB5CEC" w:rsidRDefault="00EB5CEC" w:rsidP="00EB5CEC">
      <w:pPr>
        <w:rPr>
          <w:sz w:val="22"/>
          <w:szCs w:val="22"/>
        </w:rPr>
      </w:pPr>
    </w:p>
    <w:p w14:paraId="574AE53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6. What is throughput in the context of network performance?</w:t>
      </w:r>
    </w:p>
    <w:p w14:paraId="6F4788E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number of packets transmitted per second</w:t>
      </w:r>
    </w:p>
    <w:p w14:paraId="265CDD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rate at which data is transmitted from sender to receiver</w:t>
      </w:r>
    </w:p>
    <w:p w14:paraId="539D71D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time taken for a packet to reach its destination</w:t>
      </w:r>
    </w:p>
    <w:p w14:paraId="5A254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amount of data that can be stored in a router's buffer</w:t>
      </w:r>
    </w:p>
    <w:p w14:paraId="62202209" w14:textId="77777777" w:rsidR="00EB5CEC" w:rsidRPr="00EB5CEC" w:rsidRDefault="00EB5CEC" w:rsidP="00EB5CEC">
      <w:pPr>
        <w:rPr>
          <w:sz w:val="22"/>
          <w:szCs w:val="22"/>
        </w:rPr>
      </w:pPr>
    </w:p>
    <w:p w14:paraId="05C694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he rate at which data is transmitted from sender to receiver</w:t>
      </w:r>
    </w:p>
    <w:p w14:paraId="2E31508F" w14:textId="77777777" w:rsidR="00EB5CEC" w:rsidRPr="00EB5CEC" w:rsidRDefault="00EB5CEC" w:rsidP="00EB5CEC">
      <w:pPr>
        <w:rPr>
          <w:sz w:val="22"/>
          <w:szCs w:val="22"/>
        </w:rPr>
      </w:pPr>
    </w:p>
    <w:p w14:paraId="34EC4F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27. What is a bottleneck link in a network path?</w:t>
      </w:r>
    </w:p>
    <w:p w14:paraId="68B1A06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link with the highest bandwidth</w:t>
      </w:r>
    </w:p>
    <w:p w14:paraId="0163B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link with the lowest reliability</w:t>
      </w:r>
    </w:p>
    <w:p w14:paraId="68C7FC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link that constrains the end-to-end throughput</w:t>
      </w:r>
    </w:p>
    <w:p w14:paraId="5B1CD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link with the highest propagation delay</w:t>
      </w:r>
    </w:p>
    <w:p w14:paraId="7D969BDC" w14:textId="77777777" w:rsidR="00EB5CEC" w:rsidRPr="00EB5CEC" w:rsidRDefault="00EB5CEC" w:rsidP="00EB5CEC">
      <w:pPr>
        <w:rPr>
          <w:sz w:val="22"/>
          <w:szCs w:val="22"/>
        </w:rPr>
      </w:pPr>
    </w:p>
    <w:p w14:paraId="15E6360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The link that constrains the end-to-end throughput</w:t>
      </w:r>
    </w:p>
    <w:p w14:paraId="3BB405DC" w14:textId="77777777" w:rsidR="00EB5CEC" w:rsidRPr="00EB5CEC" w:rsidRDefault="00EB5CEC" w:rsidP="00EB5CEC">
      <w:pPr>
        <w:rPr>
          <w:sz w:val="22"/>
          <w:szCs w:val="22"/>
        </w:rPr>
      </w:pPr>
    </w:p>
    <w:p w14:paraId="045195C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8. Which of the following is NOT a common security threat in networks?</w:t>
      </w:r>
    </w:p>
    <w:p w14:paraId="48EC9A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niffing</w:t>
      </w:r>
    </w:p>
    <w:p w14:paraId="37FEBF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P spoofing</w:t>
      </w:r>
    </w:p>
    <w:p w14:paraId="43148E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enial of Service (DoS) attacks</w:t>
      </w:r>
    </w:p>
    <w:p w14:paraId="06A51A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acceleration</w:t>
      </w:r>
    </w:p>
    <w:p w14:paraId="06E5A0B9" w14:textId="77777777" w:rsidR="00EB5CEC" w:rsidRPr="00EB5CEC" w:rsidRDefault="00EB5CEC" w:rsidP="00EB5CEC">
      <w:pPr>
        <w:rPr>
          <w:sz w:val="22"/>
          <w:szCs w:val="22"/>
        </w:rPr>
      </w:pPr>
    </w:p>
    <w:p w14:paraId="3253829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Packet acceleration</w:t>
      </w:r>
    </w:p>
    <w:p w14:paraId="48C4D8B4" w14:textId="77777777" w:rsidR="00EB5CEC" w:rsidRPr="00EB5CEC" w:rsidRDefault="00EB5CEC" w:rsidP="00EB5CEC">
      <w:pPr>
        <w:rPr>
          <w:sz w:val="22"/>
          <w:szCs w:val="22"/>
        </w:rPr>
      </w:pPr>
    </w:p>
    <w:p w14:paraId="42BA5E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9. What is the purpose of a firewall in network security?</w:t>
      </w:r>
    </w:p>
    <w:p w14:paraId="02B667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all network traffic</w:t>
      </w:r>
    </w:p>
    <w:p w14:paraId="2AB2FFC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ilter incoming and outgoing packets based on defined rules</w:t>
      </w:r>
    </w:p>
    <w:p w14:paraId="300A6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increase network bandwidth</w:t>
      </w:r>
    </w:p>
    <w:p w14:paraId="1B43B7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ress data for faster transmission</w:t>
      </w:r>
    </w:p>
    <w:p w14:paraId="0FE30071" w14:textId="77777777" w:rsidR="00EB5CEC" w:rsidRPr="00EB5CEC" w:rsidRDefault="00EB5CEC" w:rsidP="00EB5CEC">
      <w:pPr>
        <w:rPr>
          <w:sz w:val="22"/>
          <w:szCs w:val="22"/>
        </w:rPr>
      </w:pPr>
    </w:p>
    <w:p w14:paraId="1294B4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filter incoming and outgoing packets based on defined rules</w:t>
      </w:r>
    </w:p>
    <w:p w14:paraId="6DD24831" w14:textId="77777777" w:rsidR="00EB5CEC" w:rsidRPr="00EB5CEC" w:rsidRDefault="00EB5CEC" w:rsidP="00EB5CEC">
      <w:pPr>
        <w:rPr>
          <w:sz w:val="22"/>
          <w:szCs w:val="22"/>
        </w:rPr>
      </w:pPr>
    </w:p>
    <w:p w14:paraId="372872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0. How many layers are in the Internet protocol stack?</w:t>
      </w:r>
    </w:p>
    <w:p w14:paraId="25ACD0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3</w:t>
      </w:r>
    </w:p>
    <w:p w14:paraId="71BABA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4</w:t>
      </w:r>
    </w:p>
    <w:p w14:paraId="239FA7C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5</w:t>
      </w:r>
    </w:p>
    <w:p w14:paraId="3EF50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7</w:t>
      </w:r>
    </w:p>
    <w:p w14:paraId="59E04C92" w14:textId="77777777" w:rsidR="00EB5CEC" w:rsidRPr="00EB5CEC" w:rsidRDefault="00EB5CEC" w:rsidP="00EB5CEC">
      <w:pPr>
        <w:rPr>
          <w:sz w:val="22"/>
          <w:szCs w:val="22"/>
        </w:rPr>
      </w:pPr>
    </w:p>
    <w:p w14:paraId="0CE6686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Answer: c) 5</w:t>
      </w:r>
    </w:p>
    <w:p w14:paraId="7E406925" w14:textId="77777777" w:rsidR="00EB5CEC" w:rsidRPr="00EB5CEC" w:rsidRDefault="00EB5CEC" w:rsidP="00EB5CEC">
      <w:pPr>
        <w:rPr>
          <w:sz w:val="22"/>
          <w:szCs w:val="22"/>
        </w:rPr>
      </w:pPr>
    </w:p>
    <w:p w14:paraId="080EAAF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1. Which layer is responsible for routing datagrams from source to destination?</w:t>
      </w:r>
    </w:p>
    <w:p w14:paraId="35C105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pplication layer</w:t>
      </w:r>
    </w:p>
    <w:p w14:paraId="48FD7F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ransport layer</w:t>
      </w:r>
    </w:p>
    <w:p w14:paraId="4015314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etwork layer</w:t>
      </w:r>
    </w:p>
    <w:p w14:paraId="0811489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Link layer</w:t>
      </w:r>
    </w:p>
    <w:p w14:paraId="1A19A43E" w14:textId="77777777" w:rsidR="00EB5CEC" w:rsidRPr="00EB5CEC" w:rsidRDefault="00EB5CEC" w:rsidP="00EB5CEC">
      <w:pPr>
        <w:rPr>
          <w:sz w:val="22"/>
          <w:szCs w:val="22"/>
        </w:rPr>
      </w:pPr>
    </w:p>
    <w:p w14:paraId="64BE8F8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Network layer</w:t>
      </w:r>
    </w:p>
    <w:p w14:paraId="7D94FFF0" w14:textId="77777777" w:rsidR="00EB5CEC" w:rsidRPr="00EB5CEC" w:rsidRDefault="00EB5CEC" w:rsidP="00EB5CEC">
      <w:pPr>
        <w:rPr>
          <w:sz w:val="22"/>
          <w:szCs w:val="22"/>
        </w:rPr>
      </w:pPr>
    </w:p>
    <w:p w14:paraId="582B88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2. What is encapsulation in the context of network protocols?</w:t>
      </w:r>
    </w:p>
    <w:p w14:paraId="191FBEE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process of encrypting data for secure transmission</w:t>
      </w:r>
    </w:p>
    <w:p w14:paraId="71EBBD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addition of header information by each protocol layer</w:t>
      </w:r>
    </w:p>
    <w:p w14:paraId="7BD27F1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compression of data to reduce transmission time</w:t>
      </w:r>
    </w:p>
    <w:p w14:paraId="5562853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fragmentation of large packets into smaller ones</w:t>
      </w:r>
    </w:p>
    <w:p w14:paraId="3F9DBCE4" w14:textId="77777777" w:rsidR="00EB5CEC" w:rsidRPr="00EB5CEC" w:rsidRDefault="00EB5CEC" w:rsidP="00EB5CEC">
      <w:pPr>
        <w:rPr>
          <w:sz w:val="22"/>
          <w:szCs w:val="22"/>
        </w:rPr>
      </w:pPr>
    </w:p>
    <w:p w14:paraId="216440D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he addition of header information by each protocol layer</w:t>
      </w:r>
    </w:p>
    <w:p w14:paraId="1E18FD15" w14:textId="77777777" w:rsidR="00EB5CEC" w:rsidRPr="00EB5CEC" w:rsidRDefault="00EB5CEC" w:rsidP="00EB5CEC">
      <w:pPr>
        <w:rPr>
          <w:sz w:val="22"/>
          <w:szCs w:val="22"/>
        </w:rPr>
      </w:pPr>
    </w:p>
    <w:p w14:paraId="3FB1DB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3. Which of the following is NOT a principle of Cerf and Kahn's internetworking?</w:t>
      </w:r>
    </w:p>
    <w:p w14:paraId="25334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Minimalism</w:t>
      </w:r>
    </w:p>
    <w:p w14:paraId="3BFD74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utonomy</w:t>
      </w:r>
    </w:p>
    <w:p w14:paraId="056912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est-effort service model</w:t>
      </w:r>
    </w:p>
    <w:p w14:paraId="2AE6785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entralized control</w:t>
      </w:r>
    </w:p>
    <w:p w14:paraId="66A409A8" w14:textId="77777777" w:rsidR="00EB5CEC" w:rsidRPr="00EB5CEC" w:rsidRDefault="00EB5CEC" w:rsidP="00EB5CEC">
      <w:pPr>
        <w:rPr>
          <w:sz w:val="22"/>
          <w:szCs w:val="22"/>
        </w:rPr>
      </w:pPr>
    </w:p>
    <w:p w14:paraId="3E1360A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Centralized control</w:t>
      </w:r>
    </w:p>
    <w:p w14:paraId="086EB7DD" w14:textId="77777777" w:rsidR="00EB5CEC" w:rsidRPr="00EB5CEC" w:rsidRDefault="00EB5CEC" w:rsidP="00EB5CEC">
      <w:pPr>
        <w:rPr>
          <w:sz w:val="22"/>
          <w:szCs w:val="22"/>
        </w:rPr>
      </w:pPr>
    </w:p>
    <w:p w14:paraId="1A9055A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4. When was TCP/IP deployed?</w:t>
      </w:r>
    </w:p>
    <w:p w14:paraId="2E33B72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69</w:t>
      </w:r>
    </w:p>
    <w:p w14:paraId="110501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974</w:t>
      </w:r>
    </w:p>
    <w:p w14:paraId="08295B8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1983</w:t>
      </w:r>
    </w:p>
    <w:p w14:paraId="35A98BC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1991</w:t>
      </w:r>
    </w:p>
    <w:p w14:paraId="44655366" w14:textId="77777777" w:rsidR="00EB5CEC" w:rsidRPr="00EB5CEC" w:rsidRDefault="00EB5CEC" w:rsidP="00EB5CEC">
      <w:pPr>
        <w:rPr>
          <w:sz w:val="22"/>
          <w:szCs w:val="22"/>
        </w:rPr>
      </w:pPr>
    </w:p>
    <w:p w14:paraId="7E3D49A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1983</w:t>
      </w:r>
    </w:p>
    <w:p w14:paraId="10400841" w14:textId="77777777" w:rsidR="00EB5CEC" w:rsidRPr="00EB5CEC" w:rsidRDefault="00EB5CEC" w:rsidP="00EB5CEC">
      <w:pPr>
        <w:rPr>
          <w:sz w:val="22"/>
          <w:szCs w:val="22"/>
        </w:rPr>
      </w:pPr>
    </w:p>
    <w:p w14:paraId="038965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5. What does HTML stand for?</w:t>
      </w:r>
    </w:p>
    <w:p w14:paraId="48F784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ypertext Markup Language</w:t>
      </w:r>
    </w:p>
    <w:p w14:paraId="5A9CA9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igh-Level Text Management Language</w:t>
      </w:r>
    </w:p>
    <w:p w14:paraId="471D11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yperlink and Text Manipulation Language</w:t>
      </w:r>
    </w:p>
    <w:p w14:paraId="4134E68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ost Transfer Markup Language</w:t>
      </w:r>
    </w:p>
    <w:p w14:paraId="257C2454" w14:textId="77777777" w:rsidR="00EB5CEC" w:rsidRPr="00EB5CEC" w:rsidRDefault="00EB5CEC" w:rsidP="00EB5CEC">
      <w:pPr>
        <w:rPr>
          <w:sz w:val="22"/>
          <w:szCs w:val="22"/>
        </w:rPr>
      </w:pPr>
    </w:p>
    <w:p w14:paraId="268A84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Hypertext Markup Language</w:t>
      </w:r>
    </w:p>
    <w:p w14:paraId="2AFEA8FE" w14:textId="77777777" w:rsidR="00EB5CEC" w:rsidRPr="00EB5CEC" w:rsidRDefault="00EB5CEC" w:rsidP="00EB5CEC">
      <w:pPr>
        <w:rPr>
          <w:sz w:val="22"/>
          <w:szCs w:val="22"/>
        </w:rPr>
      </w:pPr>
    </w:p>
    <w:p w14:paraId="06A5D38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6. When was the concept of software-defined networking (SDN) introduced?</w:t>
      </w:r>
    </w:p>
    <w:p w14:paraId="22B148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90</w:t>
      </w:r>
    </w:p>
    <w:p w14:paraId="06494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2000</w:t>
      </w:r>
    </w:p>
    <w:p w14:paraId="44D8CB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2008</w:t>
      </w:r>
    </w:p>
    <w:p w14:paraId="4C0164D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2015</w:t>
      </w:r>
    </w:p>
    <w:p w14:paraId="6C85C406" w14:textId="77777777" w:rsidR="00EB5CEC" w:rsidRPr="00EB5CEC" w:rsidRDefault="00EB5CEC" w:rsidP="00EB5CEC">
      <w:pPr>
        <w:rPr>
          <w:sz w:val="22"/>
          <w:szCs w:val="22"/>
        </w:rPr>
      </w:pPr>
    </w:p>
    <w:p w14:paraId="62BDFE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2008</w:t>
      </w:r>
    </w:p>
    <w:p w14:paraId="2DC8643C" w14:textId="77777777" w:rsidR="00EB5CEC" w:rsidRPr="00EB5CEC" w:rsidRDefault="00EB5CEC" w:rsidP="00EB5CEC">
      <w:pPr>
        <w:rPr>
          <w:sz w:val="22"/>
          <w:szCs w:val="22"/>
        </w:rPr>
      </w:pPr>
    </w:p>
    <w:p w14:paraId="7BBA23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7. What is the primary function of the transport layer in the Internet protocol stack?</w:t>
      </w:r>
    </w:p>
    <w:p w14:paraId="2EDE4CC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ing packets between networks</w:t>
      </w:r>
    </w:p>
    <w:p w14:paraId="213395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roviding process-to-process data transfer</w:t>
      </w:r>
    </w:p>
    <w:p w14:paraId="52FB46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Managing physical connections</w:t>
      </w:r>
    </w:p>
    <w:p w14:paraId="0CC62E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andling application-specific protocols</w:t>
      </w:r>
    </w:p>
    <w:p w14:paraId="29E850DF" w14:textId="77777777" w:rsidR="00EB5CEC" w:rsidRPr="00EB5CEC" w:rsidRDefault="00EB5CEC" w:rsidP="00EB5CEC">
      <w:pPr>
        <w:rPr>
          <w:sz w:val="22"/>
          <w:szCs w:val="22"/>
        </w:rPr>
      </w:pPr>
    </w:p>
    <w:p w14:paraId="50734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Providing process-to-process data transfer</w:t>
      </w:r>
    </w:p>
    <w:p w14:paraId="7088A386" w14:textId="77777777" w:rsidR="00EB5CEC" w:rsidRPr="00EB5CEC" w:rsidRDefault="00EB5CEC" w:rsidP="00EB5CEC">
      <w:pPr>
        <w:rPr>
          <w:sz w:val="22"/>
          <w:szCs w:val="22"/>
        </w:rPr>
      </w:pPr>
    </w:p>
    <w:p w14:paraId="44F6435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8. Which of the following is NOT a characteristic of packet switching?</w:t>
      </w:r>
    </w:p>
    <w:p w14:paraId="36823D9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esource sharing</w:t>
      </w:r>
    </w:p>
    <w:p w14:paraId="3D81B3A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b) Simplicity</w:t>
      </w:r>
    </w:p>
    <w:p w14:paraId="33D5F9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aranteed performance</w:t>
      </w:r>
    </w:p>
    <w:p w14:paraId="32DC985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No call setup</w:t>
      </w:r>
    </w:p>
    <w:p w14:paraId="53CD3944" w14:textId="77777777" w:rsidR="00EB5CEC" w:rsidRPr="00EB5CEC" w:rsidRDefault="00EB5CEC" w:rsidP="00EB5CEC">
      <w:pPr>
        <w:rPr>
          <w:sz w:val="22"/>
          <w:szCs w:val="22"/>
        </w:rPr>
      </w:pPr>
    </w:p>
    <w:p w14:paraId="031AC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Guaranteed performance</w:t>
      </w:r>
    </w:p>
    <w:p w14:paraId="34A8E3DE" w14:textId="77777777" w:rsidR="00EB5CEC" w:rsidRPr="00EB5CEC" w:rsidRDefault="00EB5CEC" w:rsidP="00EB5CEC">
      <w:pPr>
        <w:rPr>
          <w:sz w:val="22"/>
          <w:szCs w:val="22"/>
        </w:rPr>
      </w:pPr>
    </w:p>
    <w:p w14:paraId="4E3A85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39. What is the purpose of the DNS </w:t>
      </w:r>
      <w:proofErr w:type="gramStart"/>
      <w:r w:rsidRPr="00EB5CEC">
        <w:rPr>
          <w:sz w:val="22"/>
          <w:szCs w:val="22"/>
        </w:rPr>
        <w:t>in</w:t>
      </w:r>
      <w:proofErr w:type="gramEnd"/>
      <w:r w:rsidRPr="00EB5CEC">
        <w:rPr>
          <w:sz w:val="22"/>
          <w:szCs w:val="22"/>
        </w:rPr>
        <w:t xml:space="preserve"> the Internet?</w:t>
      </w:r>
    </w:p>
    <w:p w14:paraId="362180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 transmissions</w:t>
      </w:r>
    </w:p>
    <w:p w14:paraId="3E5092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compress data for efficient transfer</w:t>
      </w:r>
    </w:p>
    <w:p w14:paraId="34151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translate domain names to IP addresses</w:t>
      </w:r>
    </w:p>
    <w:p w14:paraId="271EA16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manage network congestion</w:t>
      </w:r>
    </w:p>
    <w:p w14:paraId="5D22C0F0" w14:textId="77777777" w:rsidR="00EB5CEC" w:rsidRPr="00EB5CEC" w:rsidRDefault="00EB5CEC" w:rsidP="00EB5CEC">
      <w:pPr>
        <w:rPr>
          <w:sz w:val="22"/>
          <w:szCs w:val="22"/>
        </w:rPr>
      </w:pPr>
    </w:p>
    <w:p w14:paraId="19508CD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To translate domain names to IP addresses</w:t>
      </w:r>
    </w:p>
    <w:p w14:paraId="42379275" w14:textId="77777777" w:rsidR="00EB5CEC" w:rsidRPr="00EB5CEC" w:rsidRDefault="00EB5CEC" w:rsidP="00EB5CEC">
      <w:pPr>
        <w:rPr>
          <w:sz w:val="22"/>
          <w:szCs w:val="22"/>
        </w:rPr>
      </w:pPr>
    </w:p>
    <w:p w14:paraId="68FA6C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0. Which layer of the OSI model is not present in the Internet protocol stack?</w:t>
      </w:r>
    </w:p>
    <w:p w14:paraId="6A20FD6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hysical layer</w:t>
      </w:r>
    </w:p>
    <w:p w14:paraId="0EA569C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Network layer</w:t>
      </w:r>
    </w:p>
    <w:p w14:paraId="7AD6B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Session layer</w:t>
      </w:r>
    </w:p>
    <w:p w14:paraId="1A9FD94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pplication layer</w:t>
      </w:r>
    </w:p>
    <w:p w14:paraId="015F685E" w14:textId="77777777" w:rsidR="00EB5CEC" w:rsidRPr="00EB5CEC" w:rsidRDefault="00EB5CEC" w:rsidP="00EB5CEC">
      <w:pPr>
        <w:rPr>
          <w:sz w:val="22"/>
          <w:szCs w:val="22"/>
        </w:rPr>
      </w:pPr>
    </w:p>
    <w:p w14:paraId="34F453D0" w14:textId="2D8D55F5" w:rsidR="002F2543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Session layer</w:t>
      </w:r>
    </w:p>
    <w:sectPr w:rsidR="002F2543" w:rsidRPr="00EB5C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AUAzcV8TiwAAAA="/>
  </w:docVars>
  <w:rsids>
    <w:rsidRoot w:val="00440EBF"/>
    <w:rsid w:val="002F2543"/>
    <w:rsid w:val="0032450C"/>
    <w:rsid w:val="00440EBF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403</Words>
  <Characters>8002</Characters>
  <Application>Microsoft Office Word</Application>
  <DocSecurity>0</DocSecurity>
  <Lines>66</Lines>
  <Paragraphs>18</Paragraphs>
  <ScaleCrop>false</ScaleCrop>
  <Company/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3:52:00Z</dcterms:created>
  <dcterms:modified xsi:type="dcterms:W3CDTF">2024-10-01T23:53:00Z</dcterms:modified>
</cp:coreProperties>
</file>